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br/>
      </w:r>
      <w:r>
        <w:br/>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hicago, IL [ZIP Cod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enthusiastic interest in the Electrical Engineer Intern position at [Company Name] as advertised on LinkedIn/Indeed/University Career Portal. As a dedicated and innovative Electrical Engineering student at [Your University], I am eager to contribute my technical skills, academic foundation, and passion for sustainable energy solutions to your esteemed team in the heart of</w:t>
      </w:r>
      <w:r>
        <w:t xml:space="preserve"> </w:t>
      </w:r>
      <w:r>
        <w:rPr>
          <w:bCs/>
          <w:b/>
        </w:rPr>
        <w:t xml:space="preserve">United States Chicago</w:t>
      </w:r>
      <w:r>
        <w:t xml:space="preserve">. This</w:t>
      </w:r>
      <w:r>
        <w:t xml:space="preserve"> </w:t>
      </w:r>
      <w:r>
        <w:rPr>
          <w:bCs/>
          <w:b/>
        </w:rPr>
        <w:t xml:space="preserve">Internship Application Letter</w:t>
      </w:r>
      <w:r>
        <w:t xml:space="preserve"> </w:t>
      </w:r>
      <w:r>
        <w:t xml:space="preserve">serves as my formal submission for the opportunity to apply my expertise within one of America’s most dynamic engineering ecosystems.</w:t>
      </w:r>
    </w:p>
    <w:p>
      <w:pPr>
        <w:pStyle w:val="BodyText"/>
      </w:pPr>
      <w:r>
        <w:rPr>
          <w:bCs/>
          <w:b/>
        </w:rPr>
        <w:t xml:space="preserve">I am deeply committed to the field of Electrical Engineering</w:t>
      </w:r>
      <w:r>
        <w:t xml:space="preserve">, with a specific focus on power systems, renewable energy integration, and smart grid technologies—areas where</w:t>
      </w:r>
      <w:r>
        <w:t xml:space="preserve"> </w:t>
      </w:r>
      <w:r>
        <w:rPr>
          <w:bCs/>
          <w:b/>
        </w:rPr>
        <w:t xml:space="preserve">United States Chicago</w:t>
      </w:r>
      <w:r>
        <w:t xml:space="preserve"> </w:t>
      </w:r>
      <w:r>
        <w:t xml:space="preserve">is leading transformative change. My academic journey at [Your University] has equipped me with rigorous theoretical knowledge and hands-on experience directly aligned with industry demands. I have excelled in courses such as Power System Analysis (3.9 GPA), Circuit Design &amp; Simulation, Renewable Energy Systems, and Control Theory, consistently applying concepts through projects that mirror real-world challenges. For instance, my team’s capstone project designed a microgrid prototype for campus sustainability initiatives—integrating solar PV arrays with battery storage and load management software using MATLAB/Simulink. This experience reinforced my ability to translate classroom theory into practical engineering solutions while navigating complex technical constraints.</w:t>
      </w:r>
    </w:p>
    <w:p>
      <w:pPr>
        <w:pStyle w:val="BodyText"/>
      </w:pPr>
      <w:r>
        <w:t xml:space="preserve">What excites me most about this internship opportunity is [Company Name]’s pioneering work in advancing energy infrastructure within</w:t>
      </w:r>
      <w:r>
        <w:t xml:space="preserve"> </w:t>
      </w:r>
      <w:r>
        <w:rPr>
          <w:bCs/>
          <w:b/>
        </w:rPr>
        <w:t xml:space="preserve">United States Chicago</w:t>
      </w:r>
      <w:r>
        <w:t xml:space="preserve">. I have closely followed your contributions to projects like the [Mention a specific project if known, e.g., "Commonwealth Edison’s Smart Grid Modernization Initiative" or "Chicago’s 100% Renewable Energy by 2035 Roadmap"], which exemplify the kind of impactful engineering I aspire to be part of. Chicago’s unique urban environment—characterized by dense infrastructure, ambitious sustainability goals, and a thriving tech ecosystem—presents unparalleled opportunities to apply</w:t>
      </w:r>
      <w:r>
        <w:t xml:space="preserve"> </w:t>
      </w:r>
      <w:r>
        <w:rPr>
          <w:bCs/>
          <w:b/>
        </w:rPr>
        <w:t xml:space="preserve">Electrical Engineer</w:t>
      </w:r>
      <w:r>
        <w:t xml:space="preserve"> </w:t>
      </w:r>
      <w:r>
        <w:t xml:space="preserve">skills toward scalable solutions that serve millions. I am particularly drawn to your team’s focus on [Mention a specific interest: e.g., "grid resilience," "EV charging infrastructure," or "AI-driven energy optimization"], as it resonates with my own research on predictive maintenance algorithms for power distribution networks.</w:t>
      </w:r>
    </w:p>
    <w:p>
      <w:pPr>
        <w:pStyle w:val="BodyText"/>
      </w:pPr>
      <w:r>
        <w:t xml:space="preserve">My technical proficiency includes extensive experience with industry-standard tools critical to modern electrical engineering practice. I am adept at using AutoCAD Electrical for schematic design, ETAP for power system modeling, Python for data analysis and automation tasks, and have certified training in LabVIEW for instrumentation. During my summer internship at [Previous Company/Organization], I supported the commissioning of a 120kV substation by performing fault analysis simulations and documenting technical specifications—skills directly transferable to your projects. Additionally, I actively participated in [University]’s IEEE Student Chapter, organizing workshops on emerging technologies like hydrogen fuel cells and IoT integration in power systems, further solidifying my ability to collaborate across interdisciplinary teams—a skill essential for success at a Chicago-based engineering firm where cross-functional synergy is paramount.</w:t>
      </w:r>
    </w:p>
    <w:p>
      <w:pPr>
        <w:pStyle w:val="BodyText"/>
      </w:pPr>
      <w:r>
        <w:rPr>
          <w:bCs/>
          <w:b/>
        </w:rPr>
        <w:t xml:space="preserve">My commitment to contributing meaningfully to Chicago’s engineering landscape is deeply personal</w:t>
      </w:r>
      <w:r>
        <w:t xml:space="preserve">. Having grown up in the Midwest and completed my undergraduate studies in Illinois, I understand the unique challenges and opportunities of urban electrical infrastructure. The city’s ambitious climate goals, such as reducing emissions by 80% by 2050, demand engineers who not only master technical systems but also grasp community impact—something I actively pursue through volunteer work with [Local Organization, e.g., "Chicago Engineers for Sustainable Communities"]. This internship represents the perfect bridge between my academic rigor and my desire to drive tangible change in a city where engineering directly shapes daily life for over 2.7 million residents.</w:t>
      </w:r>
    </w:p>
    <w:p>
      <w:pPr>
        <w:pStyle w:val="BodyText"/>
      </w:pPr>
      <w:r>
        <w:t xml:space="preserve">I am confident that my proactive approach, technical aptitude, and passion for sustainable energy make me an ideal candidate for your Electrical Engineering Internship program. I am eager to bring my skills in system analysis, design validation, and collaborative problem-solving to support [Company Name]’s mission of building a resilient energy future for</w:t>
      </w:r>
      <w:r>
        <w:t xml:space="preserve"> </w:t>
      </w:r>
      <w:r>
        <w:rPr>
          <w:bCs/>
          <w:b/>
        </w:rPr>
        <w:t xml:space="preserve">United States Chicago</w:t>
      </w:r>
      <w:r>
        <w:t xml:space="preserve">. I would welcome the opportunity to discuss how my background aligns with your team’s objectives during an interview at your earliest convenience.</w:t>
      </w:r>
    </w:p>
    <w:p>
      <w:pPr>
        <w:pStyle w:val="BodyText"/>
      </w:pPr>
      <w:r>
        <w:t xml:space="preserve">Thank you for considering my application. I am excited about the possibility of contributing to [Company Name]’s legacy of innovation and would be honored to bring my dedication, technical skills, and enthusiasm for Electrical Engineering to your Chicago-based team. My resume, attached for your review, provides further detail on my qualific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University, Expected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dc:title>
  <dc:creator/>
  <dc:language>en</dc:language>
  <cp:keywords/>
  <dcterms:created xsi:type="dcterms:W3CDTF">2026-07-19T19:11:43Z</dcterms:created>
  <dcterms:modified xsi:type="dcterms:W3CDTF">2026-07-19T19:11:43Z</dcterms:modified>
</cp:coreProperties>
</file>

<file path=docProps/custom.xml><?xml version="1.0" encoding="utf-8"?>
<Properties xmlns="http://schemas.openxmlformats.org/officeDocument/2006/custom-properties" xmlns:vt="http://schemas.openxmlformats.org/officeDocument/2006/docPropsVTypes"/>
</file>